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63D26863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Taller </w:t>
      </w:r>
      <w:r w:rsidR="009011A5">
        <w:rPr>
          <w:lang w:val="es-419"/>
        </w:rPr>
        <w:t>2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Implementación de distribuciones en </w:t>
      </w:r>
      <w:proofErr w:type="spellStart"/>
      <w:r w:rsidRPr="00336997">
        <w:rPr>
          <w:lang w:val="es-419"/>
        </w:rPr>
        <w:t>gamlss</w:t>
      </w:r>
      <w:proofErr w:type="spellEnd"/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2E165C19" w14:textId="322A85C1" w:rsidR="00336997" w:rsidRDefault="00336997">
      <w:pPr>
        <w:rPr>
          <w:lang w:val="es-419"/>
        </w:rPr>
      </w:pPr>
      <w:r>
        <w:rPr>
          <w:lang w:val="es-419"/>
        </w:rPr>
        <w:t>El objetivo de este taller es crear la</w:t>
      </w:r>
      <w:r w:rsidR="009011A5">
        <w:rPr>
          <w:lang w:val="es-419"/>
        </w:rPr>
        <w:t xml:space="preserve"> </w:t>
      </w:r>
      <w:r w:rsidR="000F4D32">
        <w:rPr>
          <w:lang w:val="es-419"/>
        </w:rPr>
        <w:t xml:space="preserve">función </w:t>
      </w:r>
      <w:r w:rsidR="009011A5">
        <w:rPr>
          <w:lang w:val="es-419"/>
        </w:rPr>
        <w:t xml:space="preserve">familia </w:t>
      </w:r>
      <w:r>
        <w:rPr>
          <w:lang w:val="es-419"/>
        </w:rPr>
        <w:t xml:space="preserve">para </w:t>
      </w:r>
      <w:r w:rsidR="000F4D32">
        <w:rPr>
          <w:lang w:val="es-419"/>
        </w:rPr>
        <w:t>una parametrización de la distribución gamma.</w:t>
      </w:r>
    </w:p>
    <w:p w14:paraId="6DFFAB38" w14:textId="77777777" w:rsidR="00336997" w:rsidRDefault="00336997">
      <w:pPr>
        <w:rPr>
          <w:lang w:val="es-419"/>
        </w:rPr>
      </w:pPr>
    </w:p>
    <w:p w14:paraId="0C349207" w14:textId="05BA33A3" w:rsidR="000F4D32" w:rsidRPr="00BA6F8E" w:rsidRDefault="000F4D32" w:rsidP="000F4D32">
      <w:pPr>
        <w:pStyle w:val="ListParagraph"/>
        <w:numPr>
          <w:ilvl w:val="0"/>
          <w:numId w:val="1"/>
        </w:numPr>
        <w:jc w:val="both"/>
      </w:pPr>
      <w:r w:rsidRPr="00BA6F8E">
        <w:rPr>
          <w:lang w:val="es-419"/>
        </w:rPr>
        <w:t>Existe una parametrización para la distribución gamma donde el parámetro</w:t>
      </w:r>
      <w:r w:rsidRPr="00BA6F8E">
        <w:rPr>
          <w:rFonts w:cs="Arial"/>
          <w:color w:val="222222"/>
          <w:shd w:val="clear" w:color="auto" w:fill="FFFFFF"/>
        </w:rPr>
        <w:t xml:space="preserve"> </w:t>
      </w:r>
      <m:oMath>
        <m:r>
          <w:rPr>
            <w:rFonts w:ascii="Cambria Math" w:hAnsi="Cambria Math"/>
            <w:lang w:val="es-419"/>
          </w:rPr>
          <m:t>μ</m:t>
        </m:r>
      </m:oMath>
      <w:r w:rsidRPr="00BA6F8E">
        <w:rPr>
          <w:rFonts w:eastAsiaTheme="minorEastAsia" w:cs="Arial"/>
          <w:lang w:val="es-419"/>
        </w:rPr>
        <w:t xml:space="preserve"> coincide con la media de la distribución. La función</w:t>
      </w:r>
      <w:r w:rsidRPr="00BA6F8E">
        <w:rPr>
          <w:rFonts w:cs="Arial"/>
          <w:color w:val="222222"/>
          <w:shd w:val="clear" w:color="auto" w:fill="FFFFFF"/>
        </w:rPr>
        <w:t xml:space="preserve"> de densidad para esta distribución es:</w:t>
      </w:r>
    </w:p>
    <w:p w14:paraId="57D2E01F" w14:textId="77777777" w:rsidR="000F4D32" w:rsidRDefault="000F4D32" w:rsidP="000F4D32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462E8184" wp14:editId="012B6DA3">
            <wp:extent cx="6294803" cy="920750"/>
            <wp:effectExtent l="0" t="0" r="0" b="0"/>
            <wp:docPr id="12928363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5858" cy="928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CED56" w14:textId="77777777" w:rsidR="000F4D32" w:rsidRDefault="000F4D32" w:rsidP="000F4D32">
      <w:pPr>
        <w:jc w:val="both"/>
        <w:rPr>
          <w:lang w:val="es-419"/>
        </w:rPr>
      </w:pPr>
    </w:p>
    <w:p w14:paraId="4F59E18B" w14:textId="353455DB" w:rsidR="000F4D32" w:rsidRPr="00BA6F8E" w:rsidRDefault="000F4D32" w:rsidP="000F4D32">
      <w:pPr>
        <w:jc w:val="both"/>
        <w:rPr>
          <w:lang w:val="es-419"/>
        </w:rPr>
      </w:pPr>
      <w:r>
        <w:rPr>
          <w:lang w:val="es-419"/>
        </w:rPr>
        <w:t>E</w:t>
      </w:r>
      <w:r w:rsidRPr="00BA6F8E">
        <w:rPr>
          <w:lang w:val="es-419"/>
        </w:rPr>
        <w:t xml:space="preserve">l logaritmo natural de la función </w:t>
      </w:r>
      <m:oMath>
        <m:r>
          <w:rPr>
            <w:rFonts w:ascii="Cambria Math" w:hAnsi="Cambria Math"/>
            <w:lang w:val="es-419"/>
          </w:rPr>
          <m:t>f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y</m:t>
            </m:r>
            <m:r>
              <w:rPr>
                <w:rFonts w:ascii="Cambria Math" w:hAnsi="Cambria Math"/>
                <w:lang w:val="es-419"/>
              </w:rPr>
              <m:t>; μ, σ</m:t>
            </m:r>
          </m:e>
        </m:d>
      </m:oMath>
      <w:r>
        <w:rPr>
          <w:rFonts w:eastAsiaTheme="minorEastAsia"/>
          <w:lang w:val="es-419"/>
        </w:rPr>
        <w:t xml:space="preserve"> es:</w:t>
      </w:r>
    </w:p>
    <w:p w14:paraId="77760D5A" w14:textId="23132E86" w:rsidR="00BF1039" w:rsidRDefault="000F4D32" w:rsidP="00BF1039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2878B4A6" wp14:editId="0A62A756">
            <wp:extent cx="5334000" cy="611931"/>
            <wp:effectExtent l="0" t="0" r="0" b="0"/>
            <wp:docPr id="2113255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647" cy="61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66E3D" w14:textId="3769B867" w:rsidR="00BF1039" w:rsidRDefault="00BF1039" w:rsidP="00BF1039">
      <w:pPr>
        <w:jc w:val="both"/>
        <w:rPr>
          <w:lang w:val="es-419"/>
        </w:rPr>
      </w:pPr>
      <w:r>
        <w:rPr>
          <w:lang w:val="es-419"/>
        </w:rPr>
        <w:t>Calcule las siguientes dos derivadas parciales:</w:t>
      </w:r>
    </w:p>
    <w:p w14:paraId="306003BB" w14:textId="77777777" w:rsidR="00BF1039" w:rsidRDefault="00BF1039" w:rsidP="00BF1039">
      <w:pPr>
        <w:jc w:val="both"/>
        <w:rPr>
          <w:lang w:val="es-419"/>
        </w:rPr>
      </w:pPr>
    </w:p>
    <w:p w14:paraId="7C1B6905" w14:textId="62FB940A" w:rsidR="00BF1039" w:rsidRPr="00BF1039" w:rsidRDefault="00000000" w:rsidP="00BF1039">
      <w:pPr>
        <w:jc w:val="both"/>
        <w:rPr>
          <w:lang w:val="es-419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</m:t>
              </m:r>
              <m:r>
                <w:rPr>
                  <w:rFonts w:ascii="Cambria Math" w:hAnsi="Cambria Math"/>
                  <w:lang w:val="es-419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y</m:t>
                  </m:r>
                  <m:r>
                    <w:rPr>
                      <w:rFonts w:ascii="Cambria Math" w:hAnsi="Cambria Math"/>
                      <w:lang w:val="es-419"/>
                    </w:rPr>
                    <m:t>;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 μ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 xml:space="preserve">= </m:t>
          </m:r>
        </m:oMath>
      </m:oMathPara>
    </w:p>
    <w:p w14:paraId="3123CDAD" w14:textId="77777777" w:rsidR="00BF1039" w:rsidRDefault="00BF1039" w:rsidP="00BF1039">
      <w:pPr>
        <w:jc w:val="both"/>
        <w:rPr>
          <w:lang w:val="es-419"/>
        </w:rPr>
      </w:pPr>
    </w:p>
    <w:p w14:paraId="5455B886" w14:textId="6760DBFA" w:rsidR="00BF1039" w:rsidRPr="00BF1039" w:rsidRDefault="00000000" w:rsidP="00BF1039">
      <w:pPr>
        <w:jc w:val="both"/>
        <w:rPr>
          <w:lang w:val="es-419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</m:t>
              </m:r>
              <m:r>
                <w:rPr>
                  <w:rFonts w:ascii="Cambria Math" w:hAnsi="Cambria Math"/>
                  <w:lang w:val="es-419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y</m:t>
                  </m:r>
                  <m:r>
                    <w:rPr>
                      <w:rFonts w:ascii="Cambria Math" w:hAnsi="Cambria Math"/>
                      <w:lang w:val="es-419"/>
                    </w:rPr>
                    <m:t>;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 σ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 xml:space="preserve">= </m:t>
          </m:r>
        </m:oMath>
      </m:oMathPara>
    </w:p>
    <w:p w14:paraId="33F18A5C" w14:textId="77777777" w:rsidR="00BF1039" w:rsidRDefault="00BF1039" w:rsidP="00BF1039">
      <w:pPr>
        <w:jc w:val="both"/>
        <w:rPr>
          <w:lang w:val="es-419"/>
        </w:rPr>
      </w:pPr>
    </w:p>
    <w:p w14:paraId="303B72EE" w14:textId="77777777" w:rsidR="00BF1039" w:rsidRDefault="00BF1039" w:rsidP="00BF1039">
      <w:pPr>
        <w:jc w:val="both"/>
        <w:rPr>
          <w:lang w:val="es-419"/>
        </w:rPr>
      </w:pPr>
    </w:p>
    <w:sectPr w:rsidR="00BF1039" w:rsidSect="00336997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CF106" w14:textId="77777777" w:rsidR="003A3E91" w:rsidRDefault="003A3E91" w:rsidP="000F4D32">
      <w:pPr>
        <w:spacing w:after="0" w:line="240" w:lineRule="auto"/>
      </w:pPr>
      <w:r>
        <w:separator/>
      </w:r>
    </w:p>
  </w:endnote>
  <w:endnote w:type="continuationSeparator" w:id="0">
    <w:p w14:paraId="4474B811" w14:textId="77777777" w:rsidR="003A3E91" w:rsidRDefault="003A3E91" w:rsidP="000F4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C8153" w14:textId="7B5D9A9E" w:rsidR="000F4D32" w:rsidRDefault="000F4D3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10190B0" wp14:editId="6FCD70AA">
          <wp:simplePos x="0" y="0"/>
          <wp:positionH relativeFrom="margin">
            <wp:align>right</wp:align>
          </wp:positionH>
          <wp:positionV relativeFrom="paragraph">
            <wp:posOffset>50800</wp:posOffset>
          </wp:positionV>
          <wp:extent cx="971550" cy="398937"/>
          <wp:effectExtent l="0" t="0" r="0" b="1270"/>
          <wp:wrapNone/>
          <wp:docPr id="16170546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05467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3989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897CE" w14:textId="77777777" w:rsidR="003A3E91" w:rsidRDefault="003A3E91" w:rsidP="000F4D32">
      <w:pPr>
        <w:spacing w:after="0" w:line="240" w:lineRule="auto"/>
      </w:pPr>
      <w:r>
        <w:separator/>
      </w:r>
    </w:p>
  </w:footnote>
  <w:footnote w:type="continuationSeparator" w:id="0">
    <w:p w14:paraId="78F41D2F" w14:textId="77777777" w:rsidR="003A3E91" w:rsidRDefault="003A3E91" w:rsidP="000F4D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1"/>
  </w:num>
  <w:num w:numId="2" w16cid:durableId="3042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kwrQUABRoroCwAAAA="/>
  </w:docVars>
  <w:rsids>
    <w:rsidRoot w:val="007A08EC"/>
    <w:rsid w:val="00017DB4"/>
    <w:rsid w:val="000240C5"/>
    <w:rsid w:val="00027720"/>
    <w:rsid w:val="0003628C"/>
    <w:rsid w:val="000A2756"/>
    <w:rsid w:val="000F4D32"/>
    <w:rsid w:val="001D5966"/>
    <w:rsid w:val="00224856"/>
    <w:rsid w:val="00265435"/>
    <w:rsid w:val="00290356"/>
    <w:rsid w:val="00303E77"/>
    <w:rsid w:val="00336997"/>
    <w:rsid w:val="003A3E91"/>
    <w:rsid w:val="00492277"/>
    <w:rsid w:val="004A26A5"/>
    <w:rsid w:val="004B717A"/>
    <w:rsid w:val="005349BA"/>
    <w:rsid w:val="00592457"/>
    <w:rsid w:val="005966C7"/>
    <w:rsid w:val="005D348F"/>
    <w:rsid w:val="006D7577"/>
    <w:rsid w:val="007A08EC"/>
    <w:rsid w:val="008367ED"/>
    <w:rsid w:val="00845AD9"/>
    <w:rsid w:val="009011A5"/>
    <w:rsid w:val="009C5799"/>
    <w:rsid w:val="00A536EB"/>
    <w:rsid w:val="00A67BEA"/>
    <w:rsid w:val="00B256A0"/>
    <w:rsid w:val="00BA44FC"/>
    <w:rsid w:val="00BB74C8"/>
    <w:rsid w:val="00BC76ED"/>
    <w:rsid w:val="00BF1039"/>
    <w:rsid w:val="00CF502A"/>
    <w:rsid w:val="00D63C84"/>
    <w:rsid w:val="00D72945"/>
    <w:rsid w:val="00D8619A"/>
    <w:rsid w:val="00DA754F"/>
    <w:rsid w:val="00DB4800"/>
    <w:rsid w:val="00E93917"/>
    <w:rsid w:val="00F67AE1"/>
    <w:rsid w:val="00FC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039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4D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D32"/>
  </w:style>
  <w:style w:type="paragraph" w:styleId="Footer">
    <w:name w:val="footer"/>
    <w:basedOn w:val="Normal"/>
    <w:link w:val="FooterChar"/>
    <w:uiPriority w:val="99"/>
    <w:unhideWhenUsed/>
    <w:rsid w:val="000F4D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D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2</Words>
  <Characters>493</Characters>
  <Application>Microsoft Office Word</Application>
  <DocSecurity>0</DocSecurity>
  <Lines>1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3</cp:revision>
  <dcterms:created xsi:type="dcterms:W3CDTF">2025-10-19T12:25:00Z</dcterms:created>
  <dcterms:modified xsi:type="dcterms:W3CDTF">2025-10-19T12:37:00Z</dcterms:modified>
</cp:coreProperties>
</file>